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E1B7E" w14:paraId="3BD3B2BE" w14:textId="77777777" w:rsidTr="00CE1B7E">
        <w:tc>
          <w:tcPr>
            <w:tcW w:w="3005" w:type="dxa"/>
          </w:tcPr>
          <w:p w14:paraId="505CA2ED" w14:textId="31FCD049" w:rsidR="00CE1B7E" w:rsidRDefault="008A6BEB">
            <w:r>
              <w:t>Occu</w:t>
            </w:r>
            <w:bookmarkStart w:id="0" w:name="_GoBack"/>
            <w:bookmarkEnd w:id="0"/>
            <w:r w:rsidR="00CE1B7E">
              <w:t xml:space="preserve">pation </w:t>
            </w:r>
          </w:p>
        </w:tc>
        <w:tc>
          <w:tcPr>
            <w:tcW w:w="3005" w:type="dxa"/>
          </w:tcPr>
          <w:p w14:paraId="0CE3455A" w14:textId="54D14F8C" w:rsidR="00CE1B7E" w:rsidRDefault="00CE1B7E">
            <w:r>
              <w:t>ANZSCO</w:t>
            </w:r>
          </w:p>
        </w:tc>
        <w:tc>
          <w:tcPr>
            <w:tcW w:w="3006" w:type="dxa"/>
          </w:tcPr>
          <w:p w14:paraId="05E84CB7" w14:textId="1D395165" w:rsidR="00CE1B7E" w:rsidRDefault="00CE1B7E" w:rsidP="00CE1B7E">
            <w:r>
              <w:t xml:space="preserve">Additional Requirements </w:t>
            </w:r>
          </w:p>
        </w:tc>
      </w:tr>
      <w:tr w:rsidR="00CE1B7E" w14:paraId="6AA8DA54" w14:textId="77777777" w:rsidTr="00CE1B7E">
        <w:tc>
          <w:tcPr>
            <w:tcW w:w="3005" w:type="dxa"/>
          </w:tcPr>
          <w:p w14:paraId="437CE795" w14:textId="01B4303A" w:rsidR="00CE1B7E" w:rsidRDefault="00CE1B7E" w:rsidP="00CE1B7E">
            <w:r>
              <w:t>Cotton Grower</w:t>
            </w:r>
          </w:p>
        </w:tc>
        <w:tc>
          <w:tcPr>
            <w:tcW w:w="3005" w:type="dxa"/>
          </w:tcPr>
          <w:p w14:paraId="29CD20B0" w14:textId="3E6AF3A3" w:rsidR="00CE1B7E" w:rsidRDefault="00EE43DB">
            <w:r>
              <w:t>121211</w:t>
            </w:r>
          </w:p>
        </w:tc>
        <w:tc>
          <w:tcPr>
            <w:tcW w:w="3006" w:type="dxa"/>
          </w:tcPr>
          <w:p w14:paraId="3D6BC672" w14:textId="77777777" w:rsidR="00CE1B7E" w:rsidRDefault="00CE1B7E"/>
        </w:tc>
      </w:tr>
      <w:tr w:rsidR="00CE1B7E" w14:paraId="035B081E" w14:textId="77777777" w:rsidTr="00CE1B7E">
        <w:tc>
          <w:tcPr>
            <w:tcW w:w="3005" w:type="dxa"/>
          </w:tcPr>
          <w:p w14:paraId="6ACCBD54" w14:textId="4C4474ED" w:rsidR="00CE1B7E" w:rsidRDefault="00CE1B7E" w:rsidP="00CE1B7E">
            <w:r>
              <w:t>Fruit and Nut Grower</w:t>
            </w:r>
          </w:p>
        </w:tc>
        <w:tc>
          <w:tcPr>
            <w:tcW w:w="3005" w:type="dxa"/>
          </w:tcPr>
          <w:p w14:paraId="4B88202C" w14:textId="306489D6" w:rsidR="00CE1B7E" w:rsidRDefault="00EE43DB">
            <w:r>
              <w:t>121213</w:t>
            </w:r>
          </w:p>
        </w:tc>
        <w:tc>
          <w:tcPr>
            <w:tcW w:w="3006" w:type="dxa"/>
          </w:tcPr>
          <w:p w14:paraId="40471E1D" w14:textId="77777777" w:rsidR="00CE1B7E" w:rsidRDefault="00CE1B7E"/>
        </w:tc>
      </w:tr>
      <w:tr w:rsidR="00CE1B7E" w14:paraId="222B4601" w14:textId="77777777" w:rsidTr="00CE1B7E">
        <w:tc>
          <w:tcPr>
            <w:tcW w:w="3005" w:type="dxa"/>
          </w:tcPr>
          <w:p w14:paraId="5653289C" w14:textId="08BC8106" w:rsidR="00CE1B7E" w:rsidRDefault="00EE43DB">
            <w:r>
              <w:t>Grain, oilseed or pasture grower</w:t>
            </w:r>
          </w:p>
        </w:tc>
        <w:tc>
          <w:tcPr>
            <w:tcW w:w="3005" w:type="dxa"/>
          </w:tcPr>
          <w:p w14:paraId="4F49CDF9" w14:textId="7358E08A" w:rsidR="00CE1B7E" w:rsidRDefault="00EE43DB">
            <w:r>
              <w:t>121214</w:t>
            </w:r>
          </w:p>
        </w:tc>
        <w:tc>
          <w:tcPr>
            <w:tcW w:w="3006" w:type="dxa"/>
          </w:tcPr>
          <w:p w14:paraId="5D6FB979" w14:textId="77777777" w:rsidR="00CE1B7E" w:rsidRDefault="00CE1B7E"/>
        </w:tc>
      </w:tr>
      <w:tr w:rsidR="00CE1B7E" w14:paraId="59874EAB" w14:textId="77777777" w:rsidTr="00CE1B7E">
        <w:tc>
          <w:tcPr>
            <w:tcW w:w="3005" w:type="dxa"/>
          </w:tcPr>
          <w:p w14:paraId="71294F2E" w14:textId="7B394B89" w:rsidR="00CE1B7E" w:rsidRDefault="00EE43DB">
            <w:r>
              <w:t>Mixed crop farmer</w:t>
            </w:r>
          </w:p>
        </w:tc>
        <w:tc>
          <w:tcPr>
            <w:tcW w:w="3005" w:type="dxa"/>
          </w:tcPr>
          <w:p w14:paraId="58CF881A" w14:textId="50637A48" w:rsidR="00CE1B7E" w:rsidRDefault="00EE43DB">
            <w:r>
              <w:t>121216</w:t>
            </w:r>
          </w:p>
        </w:tc>
        <w:tc>
          <w:tcPr>
            <w:tcW w:w="3006" w:type="dxa"/>
          </w:tcPr>
          <w:p w14:paraId="2CA538F8" w14:textId="77777777" w:rsidR="00CE1B7E" w:rsidRDefault="00CE1B7E"/>
        </w:tc>
      </w:tr>
      <w:tr w:rsidR="00CE1B7E" w14:paraId="75FE9D81" w14:textId="77777777" w:rsidTr="00CE1B7E">
        <w:tc>
          <w:tcPr>
            <w:tcW w:w="3005" w:type="dxa"/>
          </w:tcPr>
          <w:p w14:paraId="36E1E863" w14:textId="483E9221" w:rsidR="00CE1B7E" w:rsidRDefault="00EE43DB">
            <w:r>
              <w:t>Vegetable grower</w:t>
            </w:r>
          </w:p>
        </w:tc>
        <w:tc>
          <w:tcPr>
            <w:tcW w:w="3005" w:type="dxa"/>
          </w:tcPr>
          <w:p w14:paraId="139CF7E2" w14:textId="742CAFC1" w:rsidR="00CE1B7E" w:rsidRDefault="00EE43DB">
            <w:r>
              <w:t>121224</w:t>
            </w:r>
          </w:p>
        </w:tc>
        <w:tc>
          <w:tcPr>
            <w:tcW w:w="3006" w:type="dxa"/>
          </w:tcPr>
          <w:p w14:paraId="07DE4B62" w14:textId="77777777" w:rsidR="00CE1B7E" w:rsidRDefault="00CE1B7E"/>
        </w:tc>
      </w:tr>
      <w:tr w:rsidR="00CE1B7E" w14:paraId="6EDFC568" w14:textId="77777777" w:rsidTr="00CE1B7E">
        <w:tc>
          <w:tcPr>
            <w:tcW w:w="3005" w:type="dxa"/>
          </w:tcPr>
          <w:p w14:paraId="43ED52D4" w14:textId="40E34E02" w:rsidR="00CE1B7E" w:rsidRDefault="00EE43DB">
            <w:r>
              <w:t>Mixed livestock farmer</w:t>
            </w:r>
          </w:p>
        </w:tc>
        <w:tc>
          <w:tcPr>
            <w:tcW w:w="3005" w:type="dxa"/>
          </w:tcPr>
          <w:p w14:paraId="028F5753" w14:textId="5E88A653" w:rsidR="00CE1B7E" w:rsidRDefault="00EE43DB">
            <w:r>
              <w:t>121317</w:t>
            </w:r>
          </w:p>
        </w:tc>
        <w:tc>
          <w:tcPr>
            <w:tcW w:w="3006" w:type="dxa"/>
          </w:tcPr>
          <w:p w14:paraId="5015C97E" w14:textId="77777777" w:rsidR="00CE1B7E" w:rsidRDefault="00CE1B7E"/>
        </w:tc>
      </w:tr>
      <w:tr w:rsidR="00CE1B7E" w14:paraId="50A029A1" w14:textId="77777777" w:rsidTr="00CE1B7E">
        <w:tc>
          <w:tcPr>
            <w:tcW w:w="3005" w:type="dxa"/>
          </w:tcPr>
          <w:p w14:paraId="19A52770" w14:textId="6FBC69AE" w:rsidR="00CE1B7E" w:rsidRDefault="00EE43DB">
            <w:r>
              <w:t>Poultry farmer</w:t>
            </w:r>
          </w:p>
        </w:tc>
        <w:tc>
          <w:tcPr>
            <w:tcW w:w="3005" w:type="dxa"/>
          </w:tcPr>
          <w:p w14:paraId="6FE6A284" w14:textId="6F34DDFD" w:rsidR="00CE1B7E" w:rsidRDefault="00EE43DB">
            <w:r>
              <w:t>121321</w:t>
            </w:r>
          </w:p>
        </w:tc>
        <w:tc>
          <w:tcPr>
            <w:tcW w:w="3006" w:type="dxa"/>
          </w:tcPr>
          <w:p w14:paraId="7DF58FF2" w14:textId="77777777" w:rsidR="00CE1B7E" w:rsidRDefault="00CE1B7E"/>
        </w:tc>
      </w:tr>
      <w:tr w:rsidR="00EE43DB" w14:paraId="72B3CC4D" w14:textId="77777777" w:rsidTr="00CE1B7E">
        <w:tc>
          <w:tcPr>
            <w:tcW w:w="3005" w:type="dxa"/>
          </w:tcPr>
          <w:p w14:paraId="03CE2F19" w14:textId="2DA292BA" w:rsidR="00EE43DB" w:rsidRDefault="00EE43DB" w:rsidP="00EE43DB">
            <w:r>
              <w:t>Production or Plant engineer</w:t>
            </w:r>
          </w:p>
        </w:tc>
        <w:tc>
          <w:tcPr>
            <w:tcW w:w="3005" w:type="dxa"/>
          </w:tcPr>
          <w:p w14:paraId="17F17DEB" w14:textId="1B84BBD6" w:rsidR="00EE43DB" w:rsidRDefault="00EE43DB">
            <w:r>
              <w:t>233513</w:t>
            </w:r>
          </w:p>
        </w:tc>
        <w:tc>
          <w:tcPr>
            <w:tcW w:w="3006" w:type="dxa"/>
          </w:tcPr>
          <w:p w14:paraId="26785DD0" w14:textId="77777777" w:rsidR="00EE43DB" w:rsidRDefault="00EE43DB"/>
        </w:tc>
      </w:tr>
      <w:tr w:rsidR="00EE43DB" w14:paraId="12031F86" w14:textId="77777777" w:rsidTr="00CE1B7E">
        <w:tc>
          <w:tcPr>
            <w:tcW w:w="3005" w:type="dxa"/>
          </w:tcPr>
          <w:p w14:paraId="2AB49233" w14:textId="0C4C06E6" w:rsidR="00EE43DB" w:rsidRDefault="00EE43DB" w:rsidP="00EE43DB">
            <w:r>
              <w:t>Veterinarian</w:t>
            </w:r>
          </w:p>
        </w:tc>
        <w:tc>
          <w:tcPr>
            <w:tcW w:w="3005" w:type="dxa"/>
          </w:tcPr>
          <w:p w14:paraId="6C5987D7" w14:textId="2433D7AA" w:rsidR="00EE43DB" w:rsidRDefault="00EE43DB">
            <w:r>
              <w:t>234711</w:t>
            </w:r>
          </w:p>
        </w:tc>
        <w:tc>
          <w:tcPr>
            <w:tcW w:w="3006" w:type="dxa"/>
          </w:tcPr>
          <w:p w14:paraId="41BD30BA" w14:textId="77777777" w:rsidR="00EE43DB" w:rsidRDefault="00EE43DB"/>
        </w:tc>
      </w:tr>
      <w:tr w:rsidR="00EE43DB" w14:paraId="368579BA" w14:textId="77777777" w:rsidTr="00CE1B7E">
        <w:tc>
          <w:tcPr>
            <w:tcW w:w="3005" w:type="dxa"/>
          </w:tcPr>
          <w:p w14:paraId="710AA892" w14:textId="06B3DB0B" w:rsidR="00EE43DB" w:rsidRDefault="00EE43DB" w:rsidP="00EE43DB">
            <w:r>
              <w:t xml:space="preserve">Early </w:t>
            </w:r>
            <w:proofErr w:type="gramStart"/>
            <w:r>
              <w:t>Childhood(</w:t>
            </w:r>
            <w:proofErr w:type="gramEnd"/>
            <w:r w:rsidR="008A6BEB">
              <w:rPr>
                <w:noProof/>
              </w:rPr>
              <w:t>Pre-p</w:t>
            </w:r>
            <w:r w:rsidRPr="008A6BEB">
              <w:rPr>
                <w:noProof/>
              </w:rPr>
              <w:t>rimary</w:t>
            </w:r>
            <w:r>
              <w:t xml:space="preserve"> School) Teacher </w:t>
            </w:r>
          </w:p>
        </w:tc>
        <w:tc>
          <w:tcPr>
            <w:tcW w:w="3005" w:type="dxa"/>
          </w:tcPr>
          <w:p w14:paraId="40F1D529" w14:textId="7938AB64" w:rsidR="00EE43DB" w:rsidRDefault="00EE43DB">
            <w:r>
              <w:t>241111</w:t>
            </w:r>
          </w:p>
        </w:tc>
        <w:tc>
          <w:tcPr>
            <w:tcW w:w="3006" w:type="dxa"/>
          </w:tcPr>
          <w:p w14:paraId="188B63EF" w14:textId="77777777" w:rsidR="00EE43DB" w:rsidRDefault="00EE43DB"/>
        </w:tc>
      </w:tr>
      <w:tr w:rsidR="00EE43DB" w14:paraId="096863D7" w14:textId="77777777" w:rsidTr="00CE1B7E">
        <w:tc>
          <w:tcPr>
            <w:tcW w:w="3005" w:type="dxa"/>
          </w:tcPr>
          <w:p w14:paraId="057446D7" w14:textId="11401269" w:rsidR="00EE43DB" w:rsidRDefault="00EE43DB" w:rsidP="00EE43DB">
            <w:r>
              <w:t>Occupational Therapist</w:t>
            </w:r>
          </w:p>
        </w:tc>
        <w:tc>
          <w:tcPr>
            <w:tcW w:w="3005" w:type="dxa"/>
          </w:tcPr>
          <w:p w14:paraId="58CE61D2" w14:textId="6E8646B1" w:rsidR="00EE43DB" w:rsidRDefault="00EE43DB">
            <w:r>
              <w:t>252411</w:t>
            </w:r>
          </w:p>
        </w:tc>
        <w:tc>
          <w:tcPr>
            <w:tcW w:w="3006" w:type="dxa"/>
          </w:tcPr>
          <w:p w14:paraId="008BAC94" w14:textId="77777777" w:rsidR="00EE43DB" w:rsidRDefault="00EE43DB"/>
        </w:tc>
      </w:tr>
      <w:tr w:rsidR="00EE43DB" w14:paraId="6E4E6004" w14:textId="77777777" w:rsidTr="00CE1B7E">
        <w:tc>
          <w:tcPr>
            <w:tcW w:w="3005" w:type="dxa"/>
          </w:tcPr>
          <w:p w14:paraId="663F2805" w14:textId="6902A7AB" w:rsidR="00EE43DB" w:rsidRDefault="00EE43DB" w:rsidP="00EE43DB">
            <w:r>
              <w:t>Physiotherapist</w:t>
            </w:r>
          </w:p>
        </w:tc>
        <w:tc>
          <w:tcPr>
            <w:tcW w:w="3005" w:type="dxa"/>
          </w:tcPr>
          <w:p w14:paraId="1FEF26FA" w14:textId="5B7131F5" w:rsidR="00EE43DB" w:rsidRDefault="00EE43DB">
            <w:r>
              <w:t>252511</w:t>
            </w:r>
          </w:p>
        </w:tc>
        <w:tc>
          <w:tcPr>
            <w:tcW w:w="3006" w:type="dxa"/>
          </w:tcPr>
          <w:p w14:paraId="34B71286" w14:textId="77777777" w:rsidR="00EE43DB" w:rsidRDefault="00EE43DB"/>
        </w:tc>
      </w:tr>
      <w:tr w:rsidR="00EE43DB" w14:paraId="258CB29C" w14:textId="77777777" w:rsidTr="00CE1B7E">
        <w:tc>
          <w:tcPr>
            <w:tcW w:w="3005" w:type="dxa"/>
          </w:tcPr>
          <w:p w14:paraId="04C1213D" w14:textId="276F1D7B" w:rsidR="00EE43DB" w:rsidRDefault="00EE43DB" w:rsidP="00EE43DB">
            <w:r>
              <w:t>Podiatrist</w:t>
            </w:r>
          </w:p>
        </w:tc>
        <w:tc>
          <w:tcPr>
            <w:tcW w:w="3005" w:type="dxa"/>
          </w:tcPr>
          <w:p w14:paraId="0024D83D" w14:textId="2A33E412" w:rsidR="00EE43DB" w:rsidRDefault="00EE43DB">
            <w:r>
              <w:t>252611</w:t>
            </w:r>
          </w:p>
        </w:tc>
        <w:tc>
          <w:tcPr>
            <w:tcW w:w="3006" w:type="dxa"/>
          </w:tcPr>
          <w:p w14:paraId="20883CAE" w14:textId="77777777" w:rsidR="00EE43DB" w:rsidRDefault="00EE43DB"/>
        </w:tc>
      </w:tr>
      <w:tr w:rsidR="00EE43DB" w14:paraId="6212DFF7" w14:textId="77777777" w:rsidTr="00CE1B7E">
        <w:tc>
          <w:tcPr>
            <w:tcW w:w="3005" w:type="dxa"/>
          </w:tcPr>
          <w:p w14:paraId="204047C1" w14:textId="4603BEA0" w:rsidR="00EE43DB" w:rsidRDefault="00EE43DB" w:rsidP="00EE43DB">
            <w:r>
              <w:t>Psychiatrist</w:t>
            </w:r>
          </w:p>
        </w:tc>
        <w:tc>
          <w:tcPr>
            <w:tcW w:w="3005" w:type="dxa"/>
          </w:tcPr>
          <w:p w14:paraId="5D0D7321" w14:textId="73A26B81" w:rsidR="00EE43DB" w:rsidRDefault="00EE43DB">
            <w:r>
              <w:t>253411</w:t>
            </w:r>
          </w:p>
        </w:tc>
        <w:tc>
          <w:tcPr>
            <w:tcW w:w="3006" w:type="dxa"/>
          </w:tcPr>
          <w:p w14:paraId="6806A5C8" w14:textId="77777777" w:rsidR="00EE43DB" w:rsidRDefault="00EE43DB"/>
        </w:tc>
      </w:tr>
      <w:tr w:rsidR="00EE43DB" w14:paraId="16993A0F" w14:textId="77777777" w:rsidTr="00CE1B7E">
        <w:tc>
          <w:tcPr>
            <w:tcW w:w="3005" w:type="dxa"/>
          </w:tcPr>
          <w:p w14:paraId="7D3C4772" w14:textId="153C702C" w:rsidR="00EE43DB" w:rsidRDefault="00EE43DB" w:rsidP="00EE43DB">
            <w:r>
              <w:t>Emergency Medicine Specialist</w:t>
            </w:r>
          </w:p>
        </w:tc>
        <w:tc>
          <w:tcPr>
            <w:tcW w:w="3005" w:type="dxa"/>
          </w:tcPr>
          <w:p w14:paraId="0C8DC9EB" w14:textId="5A23E021" w:rsidR="00EE43DB" w:rsidRDefault="00EE43DB">
            <w:r>
              <w:t>253912</w:t>
            </w:r>
          </w:p>
        </w:tc>
        <w:tc>
          <w:tcPr>
            <w:tcW w:w="3006" w:type="dxa"/>
          </w:tcPr>
          <w:p w14:paraId="3687E642" w14:textId="77777777" w:rsidR="00EE43DB" w:rsidRDefault="00EE43DB"/>
        </w:tc>
      </w:tr>
      <w:tr w:rsidR="00EE43DB" w14:paraId="7C853BDD" w14:textId="77777777" w:rsidTr="00CE1B7E">
        <w:tc>
          <w:tcPr>
            <w:tcW w:w="3005" w:type="dxa"/>
          </w:tcPr>
          <w:p w14:paraId="3F01AB99" w14:textId="7CB55AB4" w:rsidR="00EE43DB" w:rsidRDefault="00EE43DB" w:rsidP="00EE43DB">
            <w:r>
              <w:t>Obstetrician &amp; Gynaecologist</w:t>
            </w:r>
          </w:p>
        </w:tc>
        <w:tc>
          <w:tcPr>
            <w:tcW w:w="3005" w:type="dxa"/>
          </w:tcPr>
          <w:p w14:paraId="3E20D736" w14:textId="0C6CE96D" w:rsidR="00EE43DB" w:rsidRDefault="00EE43DB">
            <w:r>
              <w:t>253913</w:t>
            </w:r>
          </w:p>
        </w:tc>
        <w:tc>
          <w:tcPr>
            <w:tcW w:w="3006" w:type="dxa"/>
          </w:tcPr>
          <w:p w14:paraId="0CED092A" w14:textId="77777777" w:rsidR="00EE43DB" w:rsidRDefault="00EE43DB"/>
        </w:tc>
      </w:tr>
      <w:tr w:rsidR="00EE43DB" w14:paraId="760E6856" w14:textId="77777777" w:rsidTr="00CE1B7E">
        <w:tc>
          <w:tcPr>
            <w:tcW w:w="3005" w:type="dxa"/>
          </w:tcPr>
          <w:p w14:paraId="605DC270" w14:textId="3F020447" w:rsidR="00EE43DB" w:rsidRDefault="00EE43DB" w:rsidP="00EE43DB">
            <w:r>
              <w:t>Diagnostic and Interventional Radiologist</w:t>
            </w:r>
          </w:p>
        </w:tc>
        <w:tc>
          <w:tcPr>
            <w:tcW w:w="3005" w:type="dxa"/>
          </w:tcPr>
          <w:p w14:paraId="07F91D94" w14:textId="0B98368F" w:rsidR="00EE43DB" w:rsidRDefault="00EE43DB">
            <w:r>
              <w:t>253917</w:t>
            </w:r>
          </w:p>
        </w:tc>
        <w:tc>
          <w:tcPr>
            <w:tcW w:w="3006" w:type="dxa"/>
          </w:tcPr>
          <w:p w14:paraId="7AF076E7" w14:textId="77777777" w:rsidR="00EE43DB" w:rsidRDefault="00EE43DB"/>
        </w:tc>
      </w:tr>
      <w:tr w:rsidR="00EE43DB" w14:paraId="4C5B1AE0" w14:textId="77777777" w:rsidTr="00CE1B7E">
        <w:tc>
          <w:tcPr>
            <w:tcW w:w="3005" w:type="dxa"/>
          </w:tcPr>
          <w:p w14:paraId="1977478D" w14:textId="34DDD549" w:rsidR="00EE43DB" w:rsidRDefault="00EE43DB" w:rsidP="00EE43DB">
            <w:r>
              <w:t>Medical Practitioner (</w:t>
            </w:r>
            <w:proofErr w:type="spellStart"/>
            <w:r>
              <w:t>nec</w:t>
            </w:r>
            <w:proofErr w:type="spellEnd"/>
            <w:r>
              <w:t>)</w:t>
            </w:r>
          </w:p>
        </w:tc>
        <w:tc>
          <w:tcPr>
            <w:tcW w:w="3005" w:type="dxa"/>
          </w:tcPr>
          <w:p w14:paraId="1000A9AB" w14:textId="42A41F48" w:rsidR="00EE43DB" w:rsidRDefault="00EE43DB">
            <w:r>
              <w:t>253999</w:t>
            </w:r>
          </w:p>
        </w:tc>
        <w:tc>
          <w:tcPr>
            <w:tcW w:w="3006" w:type="dxa"/>
          </w:tcPr>
          <w:p w14:paraId="0479B681" w14:textId="77777777" w:rsidR="00EE43DB" w:rsidRDefault="00EE43DB"/>
        </w:tc>
      </w:tr>
      <w:tr w:rsidR="00EE43DB" w14:paraId="5E760D87" w14:textId="77777777" w:rsidTr="00CE1B7E">
        <w:tc>
          <w:tcPr>
            <w:tcW w:w="3005" w:type="dxa"/>
          </w:tcPr>
          <w:p w14:paraId="5F77D99D" w14:textId="3B55392F" w:rsidR="00EE43DB" w:rsidRDefault="00EE43DB" w:rsidP="00EE43DB">
            <w:r>
              <w:t>Midwife</w:t>
            </w:r>
          </w:p>
        </w:tc>
        <w:tc>
          <w:tcPr>
            <w:tcW w:w="3005" w:type="dxa"/>
          </w:tcPr>
          <w:p w14:paraId="13E43607" w14:textId="4B318756" w:rsidR="00EE43DB" w:rsidRDefault="00EE43DB">
            <w:r>
              <w:t>254111</w:t>
            </w:r>
          </w:p>
        </w:tc>
        <w:tc>
          <w:tcPr>
            <w:tcW w:w="3006" w:type="dxa"/>
          </w:tcPr>
          <w:p w14:paraId="34F963CA" w14:textId="77777777" w:rsidR="00EE43DB" w:rsidRDefault="00EE43DB"/>
        </w:tc>
      </w:tr>
      <w:tr w:rsidR="00EE43DB" w14:paraId="0F665FE2" w14:textId="77777777" w:rsidTr="00CE1B7E">
        <w:tc>
          <w:tcPr>
            <w:tcW w:w="3005" w:type="dxa"/>
          </w:tcPr>
          <w:p w14:paraId="0D7B27E2" w14:textId="017F3ACC" w:rsidR="00EE43DB" w:rsidRDefault="00EE43DB" w:rsidP="00EE43DB">
            <w:r>
              <w:t xml:space="preserve">Nurse Practitioner </w:t>
            </w:r>
          </w:p>
        </w:tc>
        <w:tc>
          <w:tcPr>
            <w:tcW w:w="3005" w:type="dxa"/>
          </w:tcPr>
          <w:p w14:paraId="48B5C6FE" w14:textId="6D82D887" w:rsidR="00EE43DB" w:rsidRDefault="008A6BEB">
            <w:r>
              <w:t>254411</w:t>
            </w:r>
          </w:p>
        </w:tc>
        <w:tc>
          <w:tcPr>
            <w:tcW w:w="3006" w:type="dxa"/>
          </w:tcPr>
          <w:p w14:paraId="009FD977" w14:textId="77777777" w:rsidR="00EE43DB" w:rsidRDefault="00EE43DB"/>
        </w:tc>
      </w:tr>
      <w:tr w:rsidR="00EE43DB" w14:paraId="2AC0CE1D" w14:textId="77777777" w:rsidTr="00EE43DB">
        <w:trPr>
          <w:trHeight w:val="128"/>
        </w:trPr>
        <w:tc>
          <w:tcPr>
            <w:tcW w:w="3005" w:type="dxa"/>
          </w:tcPr>
          <w:p w14:paraId="4EFCAEBF" w14:textId="2C62DD97" w:rsidR="00EE43DB" w:rsidRDefault="00EE43DB" w:rsidP="00EE43DB">
            <w:r>
              <w:t>Registered Nurse (</w:t>
            </w:r>
            <w:r w:rsidR="008A6BEB">
              <w:t>Disability &amp;</w:t>
            </w:r>
            <w:r>
              <w:t xml:space="preserve"> Rehabilitation)</w:t>
            </w:r>
          </w:p>
        </w:tc>
        <w:tc>
          <w:tcPr>
            <w:tcW w:w="3005" w:type="dxa"/>
          </w:tcPr>
          <w:p w14:paraId="4EC8C34E" w14:textId="344191C0" w:rsidR="00EE43DB" w:rsidRDefault="008A6BEB">
            <w:r>
              <w:t>254417</w:t>
            </w:r>
          </w:p>
        </w:tc>
        <w:tc>
          <w:tcPr>
            <w:tcW w:w="3006" w:type="dxa"/>
          </w:tcPr>
          <w:p w14:paraId="06F97316" w14:textId="77777777" w:rsidR="00EE43DB" w:rsidRDefault="00EE43DB"/>
        </w:tc>
      </w:tr>
      <w:tr w:rsidR="00EE43DB" w14:paraId="59DD1819" w14:textId="77777777" w:rsidTr="00EE43DB">
        <w:trPr>
          <w:trHeight w:val="128"/>
        </w:trPr>
        <w:tc>
          <w:tcPr>
            <w:tcW w:w="3005" w:type="dxa"/>
          </w:tcPr>
          <w:p w14:paraId="67F06F1F" w14:textId="5223B368" w:rsidR="00EE43DB" w:rsidRDefault="00EE43DB" w:rsidP="00EE43DB">
            <w:r>
              <w:t>Registered Nurse</w:t>
            </w:r>
            <w:r>
              <w:t xml:space="preserve"> (Aged Care)</w:t>
            </w:r>
          </w:p>
        </w:tc>
        <w:tc>
          <w:tcPr>
            <w:tcW w:w="3005" w:type="dxa"/>
          </w:tcPr>
          <w:p w14:paraId="0DE3EFB3" w14:textId="07DC78AA" w:rsidR="00EE43DB" w:rsidRDefault="008A6BEB">
            <w:r>
              <w:t>254412</w:t>
            </w:r>
          </w:p>
        </w:tc>
        <w:tc>
          <w:tcPr>
            <w:tcW w:w="3006" w:type="dxa"/>
          </w:tcPr>
          <w:p w14:paraId="7C6F6E08" w14:textId="77777777" w:rsidR="00EE43DB" w:rsidRDefault="00EE43DB"/>
        </w:tc>
      </w:tr>
      <w:tr w:rsidR="00EE43DB" w14:paraId="297EA3A1" w14:textId="77777777" w:rsidTr="00EE43DB">
        <w:trPr>
          <w:trHeight w:val="128"/>
        </w:trPr>
        <w:tc>
          <w:tcPr>
            <w:tcW w:w="3005" w:type="dxa"/>
          </w:tcPr>
          <w:p w14:paraId="262EF14C" w14:textId="13055389" w:rsidR="00EE43DB" w:rsidRDefault="00EE43DB" w:rsidP="00EE43DB">
            <w:r>
              <w:t>Registered Nurse</w:t>
            </w:r>
            <w:r>
              <w:t xml:space="preserve"> (Critical Care &amp; Emergency)</w:t>
            </w:r>
          </w:p>
        </w:tc>
        <w:tc>
          <w:tcPr>
            <w:tcW w:w="3005" w:type="dxa"/>
          </w:tcPr>
          <w:p w14:paraId="71EBBE88" w14:textId="760D146C" w:rsidR="00EE43DB" w:rsidRDefault="008A6BEB">
            <w:r>
              <w:t>254415</w:t>
            </w:r>
          </w:p>
        </w:tc>
        <w:tc>
          <w:tcPr>
            <w:tcW w:w="3006" w:type="dxa"/>
          </w:tcPr>
          <w:p w14:paraId="7BF96402" w14:textId="77777777" w:rsidR="00EE43DB" w:rsidRDefault="00EE43DB"/>
        </w:tc>
      </w:tr>
      <w:tr w:rsidR="00EE43DB" w14:paraId="7C0D2340" w14:textId="77777777" w:rsidTr="00EE43DB">
        <w:trPr>
          <w:trHeight w:val="128"/>
        </w:trPr>
        <w:tc>
          <w:tcPr>
            <w:tcW w:w="3005" w:type="dxa"/>
          </w:tcPr>
          <w:p w14:paraId="14FD7D9E" w14:textId="0EDCECC3" w:rsidR="00EE43DB" w:rsidRDefault="00EE43DB" w:rsidP="00EE43DB">
            <w:r>
              <w:t>Registered Nurse</w:t>
            </w:r>
            <w:r>
              <w:t xml:space="preserve"> (</w:t>
            </w:r>
            <w:r w:rsidR="008A6BEB">
              <w:t>Disability</w:t>
            </w:r>
            <w:r>
              <w:t xml:space="preserve"> and Rehabilitation)</w:t>
            </w:r>
          </w:p>
        </w:tc>
        <w:tc>
          <w:tcPr>
            <w:tcW w:w="3005" w:type="dxa"/>
          </w:tcPr>
          <w:p w14:paraId="5BC8D111" w14:textId="382AC370" w:rsidR="00EE43DB" w:rsidRDefault="008A6BEB">
            <w:r>
              <w:t>254417</w:t>
            </w:r>
          </w:p>
        </w:tc>
        <w:tc>
          <w:tcPr>
            <w:tcW w:w="3006" w:type="dxa"/>
          </w:tcPr>
          <w:p w14:paraId="42095BA2" w14:textId="77777777" w:rsidR="00EE43DB" w:rsidRDefault="00EE43DB"/>
        </w:tc>
      </w:tr>
      <w:tr w:rsidR="00EE43DB" w14:paraId="14BE583E" w14:textId="77777777" w:rsidTr="00EE43DB">
        <w:trPr>
          <w:trHeight w:val="128"/>
        </w:trPr>
        <w:tc>
          <w:tcPr>
            <w:tcW w:w="3005" w:type="dxa"/>
          </w:tcPr>
          <w:p w14:paraId="13D2FFFB" w14:textId="2367C5F2" w:rsidR="00EE43DB" w:rsidRDefault="00EE43DB" w:rsidP="00EE43DB">
            <w:r>
              <w:t>Registered Nurse</w:t>
            </w:r>
            <w:r>
              <w:t xml:space="preserve"> (Medical)</w:t>
            </w:r>
          </w:p>
        </w:tc>
        <w:tc>
          <w:tcPr>
            <w:tcW w:w="3005" w:type="dxa"/>
          </w:tcPr>
          <w:p w14:paraId="20B2F8AF" w14:textId="5290136F" w:rsidR="00EE43DB" w:rsidRDefault="008A6BEB">
            <w:r>
              <w:t>254418</w:t>
            </w:r>
          </w:p>
        </w:tc>
        <w:tc>
          <w:tcPr>
            <w:tcW w:w="3006" w:type="dxa"/>
          </w:tcPr>
          <w:p w14:paraId="0CFB0368" w14:textId="77777777" w:rsidR="00EE43DB" w:rsidRDefault="00EE43DB"/>
        </w:tc>
      </w:tr>
      <w:tr w:rsidR="00EE43DB" w14:paraId="326F6699" w14:textId="77777777" w:rsidTr="00EE43DB">
        <w:trPr>
          <w:trHeight w:val="128"/>
        </w:trPr>
        <w:tc>
          <w:tcPr>
            <w:tcW w:w="3005" w:type="dxa"/>
          </w:tcPr>
          <w:p w14:paraId="09F465FB" w14:textId="26BC6C0C" w:rsidR="00EE43DB" w:rsidRDefault="00EE43DB" w:rsidP="00EE43DB">
            <w:r>
              <w:t>Registered Nurse</w:t>
            </w:r>
            <w:r>
              <w:t xml:space="preserve"> (Mental Health)</w:t>
            </w:r>
          </w:p>
        </w:tc>
        <w:tc>
          <w:tcPr>
            <w:tcW w:w="3005" w:type="dxa"/>
          </w:tcPr>
          <w:p w14:paraId="7FF90939" w14:textId="5A4E177B" w:rsidR="00EE43DB" w:rsidRDefault="008A6BEB">
            <w:r>
              <w:t>254422</w:t>
            </w:r>
          </w:p>
        </w:tc>
        <w:tc>
          <w:tcPr>
            <w:tcW w:w="3006" w:type="dxa"/>
          </w:tcPr>
          <w:p w14:paraId="0FE3D502" w14:textId="77777777" w:rsidR="00EE43DB" w:rsidRDefault="00EE43DB"/>
        </w:tc>
      </w:tr>
      <w:tr w:rsidR="00EE43DB" w14:paraId="23FA8A49" w14:textId="77777777" w:rsidTr="00EE43DB">
        <w:trPr>
          <w:trHeight w:val="128"/>
        </w:trPr>
        <w:tc>
          <w:tcPr>
            <w:tcW w:w="3005" w:type="dxa"/>
          </w:tcPr>
          <w:p w14:paraId="3515781C" w14:textId="393C16AA" w:rsidR="00EE43DB" w:rsidRDefault="00EE43DB" w:rsidP="00EE43DB">
            <w:r>
              <w:t>Registered Nurse</w:t>
            </w:r>
            <w:r>
              <w:t xml:space="preserve"> (Peri operative)</w:t>
            </w:r>
          </w:p>
        </w:tc>
        <w:tc>
          <w:tcPr>
            <w:tcW w:w="3005" w:type="dxa"/>
          </w:tcPr>
          <w:p w14:paraId="13AD9388" w14:textId="7E168883" w:rsidR="00EE43DB" w:rsidRDefault="008A6BEB">
            <w:r>
              <w:t>254423</w:t>
            </w:r>
          </w:p>
        </w:tc>
        <w:tc>
          <w:tcPr>
            <w:tcW w:w="3006" w:type="dxa"/>
          </w:tcPr>
          <w:p w14:paraId="05017538" w14:textId="77777777" w:rsidR="00EE43DB" w:rsidRDefault="00EE43DB"/>
        </w:tc>
      </w:tr>
      <w:tr w:rsidR="00EE43DB" w14:paraId="5630DDAE" w14:textId="77777777" w:rsidTr="00EE43DB">
        <w:trPr>
          <w:trHeight w:val="128"/>
        </w:trPr>
        <w:tc>
          <w:tcPr>
            <w:tcW w:w="3005" w:type="dxa"/>
          </w:tcPr>
          <w:p w14:paraId="52C4E948" w14:textId="44D707FB" w:rsidR="00EE43DB" w:rsidRDefault="00EE43DB" w:rsidP="00EE43DB">
            <w:r>
              <w:t>Registered Nurse</w:t>
            </w:r>
            <w:r>
              <w:t xml:space="preserve"> (Surgical)</w:t>
            </w:r>
          </w:p>
        </w:tc>
        <w:tc>
          <w:tcPr>
            <w:tcW w:w="3005" w:type="dxa"/>
          </w:tcPr>
          <w:p w14:paraId="673661F2" w14:textId="4665E33E" w:rsidR="00EE43DB" w:rsidRDefault="008A6BEB">
            <w:r>
              <w:t>254424</w:t>
            </w:r>
          </w:p>
        </w:tc>
        <w:tc>
          <w:tcPr>
            <w:tcW w:w="3006" w:type="dxa"/>
          </w:tcPr>
          <w:p w14:paraId="2C58653F" w14:textId="77777777" w:rsidR="00EE43DB" w:rsidRDefault="00EE43DB"/>
        </w:tc>
      </w:tr>
      <w:tr w:rsidR="00EE43DB" w14:paraId="4FA7E890" w14:textId="77777777" w:rsidTr="00EE43DB">
        <w:trPr>
          <w:trHeight w:val="128"/>
        </w:trPr>
        <w:tc>
          <w:tcPr>
            <w:tcW w:w="3005" w:type="dxa"/>
          </w:tcPr>
          <w:p w14:paraId="7FD3995D" w14:textId="61657716" w:rsidR="00EE43DB" w:rsidRDefault="00EE43DB" w:rsidP="00EE43DB">
            <w:r>
              <w:t>Registered Nurse</w:t>
            </w:r>
            <w:r>
              <w:t xml:space="preserve"> (</w:t>
            </w:r>
            <w:r w:rsidR="008A6BEB">
              <w:rPr>
                <w:noProof/>
              </w:rPr>
              <w:t>NEC</w:t>
            </w:r>
            <w:r>
              <w:t>)</w:t>
            </w:r>
          </w:p>
        </w:tc>
        <w:tc>
          <w:tcPr>
            <w:tcW w:w="3005" w:type="dxa"/>
          </w:tcPr>
          <w:p w14:paraId="73AF929F" w14:textId="5D29E191" w:rsidR="00EE43DB" w:rsidRDefault="008A6BEB">
            <w:r>
              <w:t>254499</w:t>
            </w:r>
          </w:p>
        </w:tc>
        <w:tc>
          <w:tcPr>
            <w:tcW w:w="3006" w:type="dxa"/>
          </w:tcPr>
          <w:p w14:paraId="3198D81F" w14:textId="15C43A01" w:rsidR="00EE43DB" w:rsidRDefault="008A6BEB">
            <w:r>
              <w:t xml:space="preserve">At least </w:t>
            </w:r>
            <w:r>
              <w:rPr>
                <w:noProof/>
              </w:rPr>
              <w:t>two</w:t>
            </w:r>
            <w:r>
              <w:t xml:space="preserve"> years of work experience in Australia </w:t>
            </w:r>
          </w:p>
        </w:tc>
      </w:tr>
      <w:tr w:rsidR="00EE43DB" w14:paraId="1F7D6BF9" w14:textId="77777777" w:rsidTr="00EE43DB">
        <w:trPr>
          <w:trHeight w:val="128"/>
        </w:trPr>
        <w:tc>
          <w:tcPr>
            <w:tcW w:w="3005" w:type="dxa"/>
          </w:tcPr>
          <w:p w14:paraId="7A9B4FB7" w14:textId="22FA4133" w:rsidR="00EE43DB" w:rsidRDefault="00EE43DB" w:rsidP="00EE43DB">
            <w:r>
              <w:t xml:space="preserve">Clinical Psychologist </w:t>
            </w:r>
          </w:p>
        </w:tc>
        <w:tc>
          <w:tcPr>
            <w:tcW w:w="3005" w:type="dxa"/>
          </w:tcPr>
          <w:p w14:paraId="334E0E13" w14:textId="716F8F79" w:rsidR="00EE43DB" w:rsidRDefault="008A6BEB">
            <w:r>
              <w:t>272311</w:t>
            </w:r>
          </w:p>
        </w:tc>
        <w:tc>
          <w:tcPr>
            <w:tcW w:w="3006" w:type="dxa"/>
          </w:tcPr>
          <w:p w14:paraId="547ECCA3" w14:textId="77777777" w:rsidR="00EE43DB" w:rsidRDefault="00EE43DB"/>
        </w:tc>
      </w:tr>
      <w:tr w:rsidR="00EE43DB" w14:paraId="5A2A51BE" w14:textId="77777777" w:rsidTr="00EE43DB">
        <w:trPr>
          <w:trHeight w:val="128"/>
        </w:trPr>
        <w:tc>
          <w:tcPr>
            <w:tcW w:w="3005" w:type="dxa"/>
          </w:tcPr>
          <w:p w14:paraId="79769844" w14:textId="68EA6A40" w:rsidR="00EE43DB" w:rsidRDefault="00EE43DB" w:rsidP="00EE43DB">
            <w:r>
              <w:t xml:space="preserve">Social worker </w:t>
            </w:r>
          </w:p>
        </w:tc>
        <w:tc>
          <w:tcPr>
            <w:tcW w:w="3005" w:type="dxa"/>
          </w:tcPr>
          <w:p w14:paraId="55BC66F5" w14:textId="65D2E004" w:rsidR="00EE43DB" w:rsidRDefault="008A6BEB">
            <w:r>
              <w:t>272511</w:t>
            </w:r>
          </w:p>
        </w:tc>
        <w:tc>
          <w:tcPr>
            <w:tcW w:w="3006" w:type="dxa"/>
          </w:tcPr>
          <w:p w14:paraId="37C6A164" w14:textId="77777777" w:rsidR="00EE43DB" w:rsidRDefault="00EE43DB"/>
        </w:tc>
      </w:tr>
      <w:tr w:rsidR="00EE43DB" w14:paraId="0569FCDE" w14:textId="77777777" w:rsidTr="00EE43DB">
        <w:trPr>
          <w:trHeight w:val="128"/>
        </w:trPr>
        <w:tc>
          <w:tcPr>
            <w:tcW w:w="3005" w:type="dxa"/>
          </w:tcPr>
          <w:p w14:paraId="358396C6" w14:textId="0BE9FB2C" w:rsidR="00EE43DB" w:rsidRDefault="00EE43DB" w:rsidP="00EE43DB">
            <w:r>
              <w:t>Agricultural technician</w:t>
            </w:r>
          </w:p>
        </w:tc>
        <w:tc>
          <w:tcPr>
            <w:tcW w:w="3005" w:type="dxa"/>
          </w:tcPr>
          <w:p w14:paraId="143C02DF" w14:textId="3F4F8D7D" w:rsidR="00EE43DB" w:rsidRDefault="008A6BEB">
            <w:r>
              <w:t>311111</w:t>
            </w:r>
          </w:p>
        </w:tc>
        <w:tc>
          <w:tcPr>
            <w:tcW w:w="3006" w:type="dxa"/>
          </w:tcPr>
          <w:p w14:paraId="5D46EFCA" w14:textId="77777777" w:rsidR="00EE43DB" w:rsidRDefault="00EE43DB"/>
        </w:tc>
      </w:tr>
      <w:tr w:rsidR="00EE43DB" w14:paraId="6036863C" w14:textId="77777777" w:rsidTr="00EE43DB">
        <w:trPr>
          <w:trHeight w:val="128"/>
        </w:trPr>
        <w:tc>
          <w:tcPr>
            <w:tcW w:w="3005" w:type="dxa"/>
          </w:tcPr>
          <w:p w14:paraId="48E0E508" w14:textId="2F9A3734" w:rsidR="00EE43DB" w:rsidRDefault="00EE43DB" w:rsidP="00EE43DB">
            <w:r>
              <w:t xml:space="preserve">Primary Products Inspector </w:t>
            </w:r>
          </w:p>
        </w:tc>
        <w:tc>
          <w:tcPr>
            <w:tcW w:w="3005" w:type="dxa"/>
          </w:tcPr>
          <w:p w14:paraId="76BF2DB5" w14:textId="1E528F6A" w:rsidR="00EE43DB" w:rsidRDefault="008A6BEB">
            <w:r>
              <w:t>311399</w:t>
            </w:r>
          </w:p>
        </w:tc>
        <w:tc>
          <w:tcPr>
            <w:tcW w:w="3006" w:type="dxa"/>
          </w:tcPr>
          <w:p w14:paraId="1F4975BD" w14:textId="77777777" w:rsidR="00EE43DB" w:rsidRDefault="00EE43DB"/>
        </w:tc>
      </w:tr>
      <w:tr w:rsidR="00EE43DB" w14:paraId="5AF1D826" w14:textId="77777777" w:rsidTr="00EE43DB">
        <w:trPr>
          <w:trHeight w:val="128"/>
        </w:trPr>
        <w:tc>
          <w:tcPr>
            <w:tcW w:w="3005" w:type="dxa"/>
          </w:tcPr>
          <w:p w14:paraId="5F40EAF8" w14:textId="7A9EF099" w:rsidR="00EE43DB" w:rsidRDefault="00EE43DB" w:rsidP="00EE43DB">
            <w:r>
              <w:t>Motor Mechanic (general)</w:t>
            </w:r>
          </w:p>
        </w:tc>
        <w:tc>
          <w:tcPr>
            <w:tcW w:w="3005" w:type="dxa"/>
          </w:tcPr>
          <w:p w14:paraId="5883203B" w14:textId="40C2AA48" w:rsidR="00EE43DB" w:rsidRDefault="008A6BEB">
            <w:r>
              <w:t>321211</w:t>
            </w:r>
          </w:p>
        </w:tc>
        <w:tc>
          <w:tcPr>
            <w:tcW w:w="3006" w:type="dxa"/>
          </w:tcPr>
          <w:p w14:paraId="3978661A" w14:textId="66D14E20" w:rsidR="00EE43DB" w:rsidRDefault="008A6BEB">
            <w:r>
              <w:t xml:space="preserve">Experience in industrial/plant machinery has priority. At least </w:t>
            </w:r>
            <w:r>
              <w:rPr>
                <w:noProof/>
              </w:rPr>
              <w:t>two</w:t>
            </w:r>
            <w:r>
              <w:t xml:space="preserve"> years of work experience </w:t>
            </w:r>
          </w:p>
        </w:tc>
      </w:tr>
      <w:tr w:rsidR="00EE43DB" w14:paraId="40E42F62" w14:textId="77777777" w:rsidTr="00EE43DB">
        <w:trPr>
          <w:trHeight w:val="128"/>
        </w:trPr>
        <w:tc>
          <w:tcPr>
            <w:tcW w:w="3005" w:type="dxa"/>
          </w:tcPr>
          <w:p w14:paraId="425FD12A" w14:textId="542942D6" w:rsidR="00EE43DB" w:rsidRDefault="00EE43DB" w:rsidP="00EE43DB">
            <w:r>
              <w:t>Diesel Motor Mechanic(general)</w:t>
            </w:r>
          </w:p>
        </w:tc>
        <w:tc>
          <w:tcPr>
            <w:tcW w:w="3005" w:type="dxa"/>
          </w:tcPr>
          <w:p w14:paraId="70E8214E" w14:textId="09D63D7C" w:rsidR="00EE43DB" w:rsidRDefault="008A6BEB">
            <w:r>
              <w:t>321212</w:t>
            </w:r>
          </w:p>
        </w:tc>
        <w:tc>
          <w:tcPr>
            <w:tcW w:w="3006" w:type="dxa"/>
          </w:tcPr>
          <w:p w14:paraId="1452A081" w14:textId="77777777" w:rsidR="00EE43DB" w:rsidRDefault="00EE43DB"/>
        </w:tc>
      </w:tr>
      <w:tr w:rsidR="00EE43DB" w14:paraId="2B6DEB98" w14:textId="77777777" w:rsidTr="00EE43DB">
        <w:trPr>
          <w:trHeight w:val="128"/>
        </w:trPr>
        <w:tc>
          <w:tcPr>
            <w:tcW w:w="3005" w:type="dxa"/>
          </w:tcPr>
          <w:p w14:paraId="28B2D894" w14:textId="6DDC74AA" w:rsidR="00EE43DB" w:rsidRDefault="00EE43DB" w:rsidP="00EE43DB">
            <w:r>
              <w:t xml:space="preserve">Sheet Metal Trades Worker </w:t>
            </w:r>
          </w:p>
        </w:tc>
        <w:tc>
          <w:tcPr>
            <w:tcW w:w="3005" w:type="dxa"/>
          </w:tcPr>
          <w:p w14:paraId="702B7569" w14:textId="4D1DB3D1" w:rsidR="00EE43DB" w:rsidRDefault="008A6BEB">
            <w:r>
              <w:t>322211</w:t>
            </w:r>
          </w:p>
        </w:tc>
        <w:tc>
          <w:tcPr>
            <w:tcW w:w="3006" w:type="dxa"/>
          </w:tcPr>
          <w:p w14:paraId="4E444091" w14:textId="77777777" w:rsidR="00EE43DB" w:rsidRDefault="00EE43DB"/>
        </w:tc>
      </w:tr>
      <w:tr w:rsidR="00EE43DB" w14:paraId="11DF79FB" w14:textId="77777777" w:rsidTr="00EE43DB">
        <w:trPr>
          <w:trHeight w:val="128"/>
        </w:trPr>
        <w:tc>
          <w:tcPr>
            <w:tcW w:w="3005" w:type="dxa"/>
          </w:tcPr>
          <w:p w14:paraId="4677838E" w14:textId="03C0FF25" w:rsidR="00EE43DB" w:rsidRDefault="00EE43DB" w:rsidP="00EE43DB">
            <w:r>
              <w:t xml:space="preserve">Metal Fabricator </w:t>
            </w:r>
          </w:p>
        </w:tc>
        <w:tc>
          <w:tcPr>
            <w:tcW w:w="3005" w:type="dxa"/>
          </w:tcPr>
          <w:p w14:paraId="71FEAA69" w14:textId="06A647DD" w:rsidR="00EE43DB" w:rsidRDefault="008A6BEB">
            <w:r>
              <w:t>322311</w:t>
            </w:r>
          </w:p>
        </w:tc>
        <w:tc>
          <w:tcPr>
            <w:tcW w:w="3006" w:type="dxa"/>
          </w:tcPr>
          <w:p w14:paraId="51DC7774" w14:textId="77777777" w:rsidR="00EE43DB" w:rsidRDefault="00EE43DB"/>
        </w:tc>
      </w:tr>
      <w:tr w:rsidR="00EE43DB" w14:paraId="3E8968A4" w14:textId="77777777" w:rsidTr="00EE43DB">
        <w:trPr>
          <w:trHeight w:val="128"/>
        </w:trPr>
        <w:tc>
          <w:tcPr>
            <w:tcW w:w="3005" w:type="dxa"/>
          </w:tcPr>
          <w:p w14:paraId="23FBEDD2" w14:textId="06B11BEC" w:rsidR="00EE43DB" w:rsidRDefault="00EE43DB" w:rsidP="00EE43DB">
            <w:r>
              <w:lastRenderedPageBreak/>
              <w:t>Welder (First Class)</w:t>
            </w:r>
          </w:p>
        </w:tc>
        <w:tc>
          <w:tcPr>
            <w:tcW w:w="3005" w:type="dxa"/>
          </w:tcPr>
          <w:p w14:paraId="12DF48F7" w14:textId="3D9761E8" w:rsidR="00EE43DB" w:rsidRDefault="008A6BEB">
            <w:r>
              <w:t>322313</w:t>
            </w:r>
          </w:p>
        </w:tc>
        <w:tc>
          <w:tcPr>
            <w:tcW w:w="3006" w:type="dxa"/>
          </w:tcPr>
          <w:p w14:paraId="1AFEDDA3" w14:textId="77777777" w:rsidR="00EE43DB" w:rsidRDefault="00EE43DB"/>
        </w:tc>
      </w:tr>
      <w:tr w:rsidR="00EE43DB" w14:paraId="7B4D9909" w14:textId="77777777" w:rsidTr="00EE43DB">
        <w:trPr>
          <w:trHeight w:val="128"/>
        </w:trPr>
        <w:tc>
          <w:tcPr>
            <w:tcW w:w="3005" w:type="dxa"/>
          </w:tcPr>
          <w:p w14:paraId="14BB0814" w14:textId="0C98624A" w:rsidR="00EE43DB" w:rsidRDefault="00EE43DB" w:rsidP="00EE43DB">
            <w:r>
              <w:t>Fitter (General)</w:t>
            </w:r>
          </w:p>
        </w:tc>
        <w:tc>
          <w:tcPr>
            <w:tcW w:w="3005" w:type="dxa"/>
          </w:tcPr>
          <w:p w14:paraId="66319A11" w14:textId="2E6E73F7" w:rsidR="00EE43DB" w:rsidRDefault="008A6BEB">
            <w:r>
              <w:t>323211</w:t>
            </w:r>
          </w:p>
        </w:tc>
        <w:tc>
          <w:tcPr>
            <w:tcW w:w="3006" w:type="dxa"/>
          </w:tcPr>
          <w:p w14:paraId="17F05DDD" w14:textId="77777777" w:rsidR="00EE43DB" w:rsidRDefault="00EE43DB"/>
        </w:tc>
      </w:tr>
      <w:tr w:rsidR="00EE43DB" w14:paraId="525FD3D7" w14:textId="77777777" w:rsidTr="00EE43DB">
        <w:trPr>
          <w:trHeight w:val="128"/>
        </w:trPr>
        <w:tc>
          <w:tcPr>
            <w:tcW w:w="3005" w:type="dxa"/>
          </w:tcPr>
          <w:p w14:paraId="47B73F92" w14:textId="405DF21F" w:rsidR="00EE43DB" w:rsidRDefault="00EE43DB" w:rsidP="00EE43DB">
            <w:r>
              <w:t xml:space="preserve">Fitter – Welder </w:t>
            </w:r>
          </w:p>
        </w:tc>
        <w:tc>
          <w:tcPr>
            <w:tcW w:w="3005" w:type="dxa"/>
          </w:tcPr>
          <w:p w14:paraId="5C0EAF7C" w14:textId="45CA1A13" w:rsidR="00EE43DB" w:rsidRDefault="008A6BEB">
            <w:r>
              <w:t>323213</w:t>
            </w:r>
          </w:p>
        </w:tc>
        <w:tc>
          <w:tcPr>
            <w:tcW w:w="3006" w:type="dxa"/>
          </w:tcPr>
          <w:p w14:paraId="3A6F1405" w14:textId="77777777" w:rsidR="00EE43DB" w:rsidRDefault="00EE43DB"/>
        </w:tc>
      </w:tr>
      <w:tr w:rsidR="00EE43DB" w14:paraId="74F9CC7A" w14:textId="77777777" w:rsidTr="00EE43DB">
        <w:trPr>
          <w:trHeight w:val="128"/>
        </w:trPr>
        <w:tc>
          <w:tcPr>
            <w:tcW w:w="3005" w:type="dxa"/>
          </w:tcPr>
          <w:p w14:paraId="07E85FEF" w14:textId="5B916DBF" w:rsidR="00EE43DB" w:rsidRDefault="00EE43DB" w:rsidP="00EE43DB">
            <w:r>
              <w:t>Metal Machinist (First Class)</w:t>
            </w:r>
          </w:p>
        </w:tc>
        <w:tc>
          <w:tcPr>
            <w:tcW w:w="3005" w:type="dxa"/>
          </w:tcPr>
          <w:p w14:paraId="78B50114" w14:textId="43C972EC" w:rsidR="00EE43DB" w:rsidRDefault="008A6BEB">
            <w:r>
              <w:t>323214</w:t>
            </w:r>
          </w:p>
        </w:tc>
        <w:tc>
          <w:tcPr>
            <w:tcW w:w="3006" w:type="dxa"/>
          </w:tcPr>
          <w:p w14:paraId="52F75161" w14:textId="77777777" w:rsidR="00EE43DB" w:rsidRDefault="00EE43DB"/>
        </w:tc>
      </w:tr>
      <w:tr w:rsidR="00EE43DB" w14:paraId="0ADB242A" w14:textId="77777777" w:rsidTr="00EE43DB">
        <w:trPr>
          <w:trHeight w:val="128"/>
        </w:trPr>
        <w:tc>
          <w:tcPr>
            <w:tcW w:w="3005" w:type="dxa"/>
          </w:tcPr>
          <w:p w14:paraId="34D65C86" w14:textId="3F5E24A0" w:rsidR="00EE43DB" w:rsidRDefault="00EE43DB" w:rsidP="00EE43DB">
            <w:r>
              <w:t xml:space="preserve">Panel Beater </w:t>
            </w:r>
          </w:p>
        </w:tc>
        <w:tc>
          <w:tcPr>
            <w:tcW w:w="3005" w:type="dxa"/>
          </w:tcPr>
          <w:p w14:paraId="1EA841F2" w14:textId="3E66E6BA" w:rsidR="00EE43DB" w:rsidRDefault="008A6BEB">
            <w:r>
              <w:t>324111</w:t>
            </w:r>
          </w:p>
        </w:tc>
        <w:tc>
          <w:tcPr>
            <w:tcW w:w="3006" w:type="dxa"/>
          </w:tcPr>
          <w:p w14:paraId="37F69C68" w14:textId="77777777" w:rsidR="00EE43DB" w:rsidRDefault="00EE43DB"/>
        </w:tc>
      </w:tr>
      <w:tr w:rsidR="00EE43DB" w14:paraId="4E74B72A" w14:textId="77777777" w:rsidTr="00EE43DB">
        <w:trPr>
          <w:trHeight w:val="128"/>
        </w:trPr>
        <w:tc>
          <w:tcPr>
            <w:tcW w:w="3005" w:type="dxa"/>
          </w:tcPr>
          <w:p w14:paraId="5E2AE0B2" w14:textId="75CE82EC" w:rsidR="00EE43DB" w:rsidRDefault="00EE43DB" w:rsidP="00EE43DB">
            <w:r>
              <w:t xml:space="preserve">Bricklayer </w:t>
            </w:r>
          </w:p>
        </w:tc>
        <w:tc>
          <w:tcPr>
            <w:tcW w:w="3005" w:type="dxa"/>
          </w:tcPr>
          <w:p w14:paraId="2DFAF018" w14:textId="4D875605" w:rsidR="00EE43DB" w:rsidRDefault="008A6BEB">
            <w:r>
              <w:t>331111</w:t>
            </w:r>
          </w:p>
        </w:tc>
        <w:tc>
          <w:tcPr>
            <w:tcW w:w="3006" w:type="dxa"/>
          </w:tcPr>
          <w:p w14:paraId="0ED9A3FC" w14:textId="77777777" w:rsidR="00EE43DB" w:rsidRDefault="00EE43DB"/>
        </w:tc>
      </w:tr>
      <w:tr w:rsidR="00EE43DB" w14:paraId="4FDB15DA" w14:textId="77777777" w:rsidTr="00EE43DB">
        <w:trPr>
          <w:trHeight w:val="128"/>
        </w:trPr>
        <w:tc>
          <w:tcPr>
            <w:tcW w:w="3005" w:type="dxa"/>
          </w:tcPr>
          <w:p w14:paraId="4BD74DC5" w14:textId="4C81275E" w:rsidR="00EE43DB" w:rsidRDefault="00EE43DB" w:rsidP="00EE43DB">
            <w:r>
              <w:t xml:space="preserve">Carpenter &amp; Joiner </w:t>
            </w:r>
          </w:p>
        </w:tc>
        <w:tc>
          <w:tcPr>
            <w:tcW w:w="3005" w:type="dxa"/>
          </w:tcPr>
          <w:p w14:paraId="1DCF49CC" w14:textId="7A8C5901" w:rsidR="00EE43DB" w:rsidRDefault="008A6BEB">
            <w:r>
              <w:t>331211</w:t>
            </w:r>
          </w:p>
        </w:tc>
        <w:tc>
          <w:tcPr>
            <w:tcW w:w="3006" w:type="dxa"/>
          </w:tcPr>
          <w:p w14:paraId="344ED8AC" w14:textId="77777777" w:rsidR="00EE43DB" w:rsidRDefault="00EE43DB"/>
        </w:tc>
      </w:tr>
      <w:tr w:rsidR="00EE43DB" w14:paraId="114C902A" w14:textId="77777777" w:rsidTr="00EE43DB">
        <w:trPr>
          <w:trHeight w:val="128"/>
        </w:trPr>
        <w:tc>
          <w:tcPr>
            <w:tcW w:w="3005" w:type="dxa"/>
          </w:tcPr>
          <w:p w14:paraId="627C141E" w14:textId="388145FE" w:rsidR="00EE43DB" w:rsidRDefault="00EE43DB" w:rsidP="00EE43DB">
            <w:r>
              <w:t xml:space="preserve">Carpenter </w:t>
            </w:r>
          </w:p>
        </w:tc>
        <w:tc>
          <w:tcPr>
            <w:tcW w:w="3005" w:type="dxa"/>
          </w:tcPr>
          <w:p w14:paraId="4D1C9CD0" w14:textId="6E836084" w:rsidR="00EE43DB" w:rsidRDefault="008A6BEB">
            <w:r>
              <w:t>331212</w:t>
            </w:r>
          </w:p>
        </w:tc>
        <w:tc>
          <w:tcPr>
            <w:tcW w:w="3006" w:type="dxa"/>
          </w:tcPr>
          <w:p w14:paraId="5DB8B034" w14:textId="77777777" w:rsidR="00EE43DB" w:rsidRDefault="00EE43DB"/>
        </w:tc>
      </w:tr>
      <w:tr w:rsidR="00EE43DB" w14:paraId="6CB01256" w14:textId="77777777" w:rsidTr="00EE43DB">
        <w:trPr>
          <w:trHeight w:val="128"/>
        </w:trPr>
        <w:tc>
          <w:tcPr>
            <w:tcW w:w="3005" w:type="dxa"/>
          </w:tcPr>
          <w:p w14:paraId="6E9F25EE" w14:textId="143ED97D" w:rsidR="00EE43DB" w:rsidRDefault="00EE43DB" w:rsidP="00EE43DB">
            <w:r>
              <w:t xml:space="preserve">Joiner </w:t>
            </w:r>
          </w:p>
        </w:tc>
        <w:tc>
          <w:tcPr>
            <w:tcW w:w="3005" w:type="dxa"/>
          </w:tcPr>
          <w:p w14:paraId="6A7F0914" w14:textId="4F74EBEE" w:rsidR="00EE43DB" w:rsidRDefault="008A6BEB">
            <w:r>
              <w:t>331213</w:t>
            </w:r>
          </w:p>
        </w:tc>
        <w:tc>
          <w:tcPr>
            <w:tcW w:w="3006" w:type="dxa"/>
          </w:tcPr>
          <w:p w14:paraId="268C3A94" w14:textId="77777777" w:rsidR="00EE43DB" w:rsidRDefault="00EE43DB"/>
        </w:tc>
      </w:tr>
      <w:tr w:rsidR="00EE43DB" w14:paraId="1C333C04" w14:textId="77777777" w:rsidTr="00EE43DB">
        <w:trPr>
          <w:trHeight w:val="128"/>
        </w:trPr>
        <w:tc>
          <w:tcPr>
            <w:tcW w:w="3005" w:type="dxa"/>
          </w:tcPr>
          <w:p w14:paraId="48E91474" w14:textId="668275B1" w:rsidR="00EE43DB" w:rsidRDefault="00EE43DB" w:rsidP="00EE43DB">
            <w:r>
              <w:t>Stonemason</w:t>
            </w:r>
          </w:p>
        </w:tc>
        <w:tc>
          <w:tcPr>
            <w:tcW w:w="3005" w:type="dxa"/>
          </w:tcPr>
          <w:p w14:paraId="30C282AE" w14:textId="4A2E7E1D" w:rsidR="00EE43DB" w:rsidRDefault="008A6BEB">
            <w:r>
              <w:t>331112</w:t>
            </w:r>
          </w:p>
        </w:tc>
        <w:tc>
          <w:tcPr>
            <w:tcW w:w="3006" w:type="dxa"/>
          </w:tcPr>
          <w:p w14:paraId="311C0D33" w14:textId="77777777" w:rsidR="00EE43DB" w:rsidRDefault="00EE43DB"/>
        </w:tc>
      </w:tr>
      <w:tr w:rsidR="00EE43DB" w14:paraId="568C1BE8" w14:textId="77777777" w:rsidTr="00EE43DB">
        <w:trPr>
          <w:trHeight w:val="128"/>
        </w:trPr>
        <w:tc>
          <w:tcPr>
            <w:tcW w:w="3005" w:type="dxa"/>
          </w:tcPr>
          <w:p w14:paraId="18966385" w14:textId="72D73F10" w:rsidR="00EE43DB" w:rsidRDefault="00EE43DB" w:rsidP="00EE43DB">
            <w:r>
              <w:t xml:space="preserve">Fibrous Plasterer </w:t>
            </w:r>
          </w:p>
        </w:tc>
        <w:tc>
          <w:tcPr>
            <w:tcW w:w="3005" w:type="dxa"/>
          </w:tcPr>
          <w:p w14:paraId="5C74A78E" w14:textId="5C524A5E" w:rsidR="00EE43DB" w:rsidRDefault="008A6BEB">
            <w:r>
              <w:t>333211</w:t>
            </w:r>
          </w:p>
        </w:tc>
        <w:tc>
          <w:tcPr>
            <w:tcW w:w="3006" w:type="dxa"/>
          </w:tcPr>
          <w:p w14:paraId="024CC772" w14:textId="77777777" w:rsidR="00EE43DB" w:rsidRDefault="00EE43DB"/>
        </w:tc>
      </w:tr>
      <w:tr w:rsidR="00EE43DB" w14:paraId="0F5D110D" w14:textId="77777777" w:rsidTr="00EE43DB">
        <w:trPr>
          <w:trHeight w:val="128"/>
        </w:trPr>
        <w:tc>
          <w:tcPr>
            <w:tcW w:w="3005" w:type="dxa"/>
          </w:tcPr>
          <w:p w14:paraId="09C36E7B" w14:textId="3FDC76BA" w:rsidR="00EE43DB" w:rsidRDefault="00EE43DB" w:rsidP="00EE43DB">
            <w:r>
              <w:t>Solid Plasterer</w:t>
            </w:r>
          </w:p>
        </w:tc>
        <w:tc>
          <w:tcPr>
            <w:tcW w:w="3005" w:type="dxa"/>
          </w:tcPr>
          <w:p w14:paraId="2972177D" w14:textId="72851BE6" w:rsidR="00EE43DB" w:rsidRDefault="008A6BEB">
            <w:r>
              <w:t>333212</w:t>
            </w:r>
          </w:p>
        </w:tc>
        <w:tc>
          <w:tcPr>
            <w:tcW w:w="3006" w:type="dxa"/>
          </w:tcPr>
          <w:p w14:paraId="18FBCFBC" w14:textId="77777777" w:rsidR="00EE43DB" w:rsidRDefault="00EE43DB"/>
        </w:tc>
      </w:tr>
      <w:tr w:rsidR="00EE43DB" w14:paraId="4F19D653" w14:textId="77777777" w:rsidTr="00EE43DB">
        <w:trPr>
          <w:trHeight w:val="128"/>
        </w:trPr>
        <w:tc>
          <w:tcPr>
            <w:tcW w:w="3005" w:type="dxa"/>
          </w:tcPr>
          <w:p w14:paraId="3864AC9E" w14:textId="36CF8F71" w:rsidR="00EE43DB" w:rsidRDefault="00EE43DB" w:rsidP="00EE43DB">
            <w:r>
              <w:t xml:space="preserve">Wall &amp; Floor Tiler </w:t>
            </w:r>
          </w:p>
        </w:tc>
        <w:tc>
          <w:tcPr>
            <w:tcW w:w="3005" w:type="dxa"/>
          </w:tcPr>
          <w:p w14:paraId="093EF9F3" w14:textId="6934E1FA" w:rsidR="00EE43DB" w:rsidRDefault="008A6BEB">
            <w:r>
              <w:t>333411</w:t>
            </w:r>
          </w:p>
        </w:tc>
        <w:tc>
          <w:tcPr>
            <w:tcW w:w="3006" w:type="dxa"/>
          </w:tcPr>
          <w:p w14:paraId="50079CDE" w14:textId="77777777" w:rsidR="00EE43DB" w:rsidRDefault="00EE43DB"/>
        </w:tc>
      </w:tr>
      <w:tr w:rsidR="00EE43DB" w14:paraId="01F19E6D" w14:textId="77777777" w:rsidTr="00EE43DB">
        <w:trPr>
          <w:trHeight w:val="128"/>
        </w:trPr>
        <w:tc>
          <w:tcPr>
            <w:tcW w:w="3005" w:type="dxa"/>
          </w:tcPr>
          <w:p w14:paraId="46A6C2FF" w14:textId="1CCE92A1" w:rsidR="00EE43DB" w:rsidRDefault="00EE43DB" w:rsidP="00EE43DB">
            <w:r>
              <w:t xml:space="preserve">Plumber </w:t>
            </w:r>
          </w:p>
        </w:tc>
        <w:tc>
          <w:tcPr>
            <w:tcW w:w="3005" w:type="dxa"/>
          </w:tcPr>
          <w:p w14:paraId="06939C76" w14:textId="262890F7" w:rsidR="00EE43DB" w:rsidRDefault="008A6BEB">
            <w:r>
              <w:t>334111</w:t>
            </w:r>
          </w:p>
        </w:tc>
        <w:tc>
          <w:tcPr>
            <w:tcW w:w="3006" w:type="dxa"/>
          </w:tcPr>
          <w:p w14:paraId="67E61CF4" w14:textId="77777777" w:rsidR="00EE43DB" w:rsidRDefault="00EE43DB"/>
        </w:tc>
      </w:tr>
      <w:tr w:rsidR="00EE43DB" w14:paraId="7BA725A2" w14:textId="77777777" w:rsidTr="00EE43DB">
        <w:trPr>
          <w:trHeight w:val="128"/>
        </w:trPr>
        <w:tc>
          <w:tcPr>
            <w:tcW w:w="3005" w:type="dxa"/>
          </w:tcPr>
          <w:p w14:paraId="7F643BC8" w14:textId="4DFB59EF" w:rsidR="00EE43DB" w:rsidRDefault="00EE43DB" w:rsidP="00EE43DB">
            <w:r>
              <w:t xml:space="preserve">Air- </w:t>
            </w:r>
            <w:r w:rsidR="008A6BEB">
              <w:t>conditioning</w:t>
            </w:r>
            <w:r>
              <w:t xml:space="preserve"> &amp; Mechanical Services Plumber </w:t>
            </w:r>
          </w:p>
        </w:tc>
        <w:tc>
          <w:tcPr>
            <w:tcW w:w="3005" w:type="dxa"/>
          </w:tcPr>
          <w:p w14:paraId="435669CF" w14:textId="256EC475" w:rsidR="00EE43DB" w:rsidRDefault="008A6BEB">
            <w:r>
              <w:t>334112</w:t>
            </w:r>
          </w:p>
        </w:tc>
        <w:tc>
          <w:tcPr>
            <w:tcW w:w="3006" w:type="dxa"/>
          </w:tcPr>
          <w:p w14:paraId="6525F14E" w14:textId="77777777" w:rsidR="00EE43DB" w:rsidRDefault="00EE43DB"/>
        </w:tc>
      </w:tr>
      <w:tr w:rsidR="00EE43DB" w14:paraId="414904FA" w14:textId="77777777" w:rsidTr="00EE43DB">
        <w:trPr>
          <w:trHeight w:val="128"/>
        </w:trPr>
        <w:tc>
          <w:tcPr>
            <w:tcW w:w="3005" w:type="dxa"/>
          </w:tcPr>
          <w:p w14:paraId="39FAB702" w14:textId="069F244F" w:rsidR="00EE43DB" w:rsidRDefault="00EE43DB" w:rsidP="00EE43DB">
            <w:r>
              <w:t>Electrician (general)</w:t>
            </w:r>
          </w:p>
        </w:tc>
        <w:tc>
          <w:tcPr>
            <w:tcW w:w="3005" w:type="dxa"/>
          </w:tcPr>
          <w:p w14:paraId="624BAC5A" w14:textId="32A94E89" w:rsidR="00EE43DB" w:rsidRDefault="008A6BEB">
            <w:r>
              <w:t>341111</w:t>
            </w:r>
          </w:p>
        </w:tc>
        <w:tc>
          <w:tcPr>
            <w:tcW w:w="3006" w:type="dxa"/>
          </w:tcPr>
          <w:p w14:paraId="0C1FF6BA" w14:textId="77777777" w:rsidR="00EE43DB" w:rsidRDefault="00EE43DB"/>
        </w:tc>
      </w:tr>
      <w:tr w:rsidR="00EE43DB" w14:paraId="6FC3EF74" w14:textId="77777777" w:rsidTr="00EE43DB">
        <w:trPr>
          <w:trHeight w:val="128"/>
        </w:trPr>
        <w:tc>
          <w:tcPr>
            <w:tcW w:w="3005" w:type="dxa"/>
          </w:tcPr>
          <w:p w14:paraId="33A356CB" w14:textId="36B11788" w:rsidR="00EE43DB" w:rsidRDefault="00EE43DB" w:rsidP="00EE43DB">
            <w:r>
              <w:t xml:space="preserve">Air-conditioning &amp; Refrigeration Mechanic </w:t>
            </w:r>
          </w:p>
        </w:tc>
        <w:tc>
          <w:tcPr>
            <w:tcW w:w="3005" w:type="dxa"/>
          </w:tcPr>
          <w:p w14:paraId="1C457B7F" w14:textId="65CA0FA2" w:rsidR="00EE43DB" w:rsidRDefault="008A6BEB">
            <w:r>
              <w:t>342111</w:t>
            </w:r>
          </w:p>
        </w:tc>
        <w:tc>
          <w:tcPr>
            <w:tcW w:w="3006" w:type="dxa"/>
          </w:tcPr>
          <w:p w14:paraId="309F7122" w14:textId="77777777" w:rsidR="00EE43DB" w:rsidRDefault="00EE43DB"/>
        </w:tc>
      </w:tr>
      <w:tr w:rsidR="00EE43DB" w14:paraId="6FB3C445" w14:textId="77777777" w:rsidTr="00EE43DB">
        <w:trPr>
          <w:trHeight w:val="128"/>
        </w:trPr>
        <w:tc>
          <w:tcPr>
            <w:tcW w:w="3005" w:type="dxa"/>
          </w:tcPr>
          <w:p w14:paraId="35DD38A8" w14:textId="36A069DD" w:rsidR="00EE43DB" w:rsidRDefault="00EE43DB" w:rsidP="00EE43DB">
            <w:r>
              <w:t xml:space="preserve">Baker </w:t>
            </w:r>
          </w:p>
        </w:tc>
        <w:tc>
          <w:tcPr>
            <w:tcW w:w="3005" w:type="dxa"/>
          </w:tcPr>
          <w:p w14:paraId="02D35462" w14:textId="252122FA" w:rsidR="00EE43DB" w:rsidRDefault="008A6BEB">
            <w:r>
              <w:t>351111</w:t>
            </w:r>
          </w:p>
        </w:tc>
        <w:tc>
          <w:tcPr>
            <w:tcW w:w="3006" w:type="dxa"/>
          </w:tcPr>
          <w:p w14:paraId="0058F4CB" w14:textId="77777777" w:rsidR="00EE43DB" w:rsidRDefault="00EE43DB"/>
        </w:tc>
      </w:tr>
      <w:tr w:rsidR="00EE43DB" w14:paraId="023E8A68" w14:textId="77777777" w:rsidTr="00EE43DB">
        <w:trPr>
          <w:trHeight w:val="128"/>
        </w:trPr>
        <w:tc>
          <w:tcPr>
            <w:tcW w:w="3005" w:type="dxa"/>
          </w:tcPr>
          <w:p w14:paraId="36803837" w14:textId="3662EF23" w:rsidR="00EE43DB" w:rsidRDefault="00EE43DB" w:rsidP="00EE43DB">
            <w:r>
              <w:t xml:space="preserve">Chef </w:t>
            </w:r>
          </w:p>
        </w:tc>
        <w:tc>
          <w:tcPr>
            <w:tcW w:w="3005" w:type="dxa"/>
          </w:tcPr>
          <w:p w14:paraId="6FF95764" w14:textId="6D39683E" w:rsidR="00EE43DB" w:rsidRDefault="008A6BEB">
            <w:r>
              <w:t>351311</w:t>
            </w:r>
          </w:p>
        </w:tc>
        <w:tc>
          <w:tcPr>
            <w:tcW w:w="3006" w:type="dxa"/>
          </w:tcPr>
          <w:p w14:paraId="4B9A871F" w14:textId="18623A7B" w:rsidR="00EE43DB" w:rsidRDefault="008A6BEB">
            <w:r>
              <w:t xml:space="preserve">At least 2 years of work experience </w:t>
            </w:r>
          </w:p>
        </w:tc>
      </w:tr>
      <w:tr w:rsidR="00EE43DB" w14:paraId="0868B800" w14:textId="77777777" w:rsidTr="00EE43DB">
        <w:trPr>
          <w:trHeight w:val="128"/>
        </w:trPr>
        <w:tc>
          <w:tcPr>
            <w:tcW w:w="3005" w:type="dxa"/>
          </w:tcPr>
          <w:p w14:paraId="61E324E4" w14:textId="3D8B6D18" w:rsidR="00EE43DB" w:rsidRDefault="00EE43DB" w:rsidP="00EE43DB">
            <w:r>
              <w:t xml:space="preserve">Cabinet Maker </w:t>
            </w:r>
          </w:p>
        </w:tc>
        <w:tc>
          <w:tcPr>
            <w:tcW w:w="3005" w:type="dxa"/>
          </w:tcPr>
          <w:p w14:paraId="620B3849" w14:textId="0CE551C9" w:rsidR="00EE43DB" w:rsidRDefault="008A6BEB">
            <w:r>
              <w:t>394111</w:t>
            </w:r>
          </w:p>
        </w:tc>
        <w:tc>
          <w:tcPr>
            <w:tcW w:w="3006" w:type="dxa"/>
          </w:tcPr>
          <w:p w14:paraId="637B3337" w14:textId="77777777" w:rsidR="00EE43DB" w:rsidRDefault="00EE43DB"/>
        </w:tc>
      </w:tr>
    </w:tbl>
    <w:p w14:paraId="4AD5D144" w14:textId="61AC7055" w:rsidR="00CE1B7E" w:rsidRDefault="00EE43DB">
      <w:r>
        <w:tab/>
      </w:r>
      <w:r>
        <w:tab/>
      </w:r>
      <w:r>
        <w:tab/>
      </w:r>
    </w:p>
    <w:p w14:paraId="6CAE4432" w14:textId="747B2F84" w:rsidR="00CE1B7E" w:rsidRDefault="00CE1B7E"/>
    <w:p w14:paraId="34DAD6D0" w14:textId="77777777" w:rsidR="00CE1B7E" w:rsidRDefault="00CE1B7E"/>
    <w:sectPr w:rsidR="00CE1B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DU0tTQwNTM1MTNU0lEKTi0uzszPAykwrAUAlinnXywAAAA="/>
  </w:docVars>
  <w:rsids>
    <w:rsidRoot w:val="00E62212"/>
    <w:rsid w:val="003D64D1"/>
    <w:rsid w:val="00776434"/>
    <w:rsid w:val="008A6BEB"/>
    <w:rsid w:val="00CE1B7E"/>
    <w:rsid w:val="00E62212"/>
    <w:rsid w:val="00EE4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E5305"/>
  <w15:chartTrackingRefBased/>
  <w15:docId w15:val="{5FE2CB45-BCCA-491A-A9EC-E0D25240D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1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eri Babu Jayasree</dc:creator>
  <cp:keywords/>
  <dc:description/>
  <cp:lastModifiedBy>Kaveri Babu Jayasree</cp:lastModifiedBy>
  <cp:revision>1</cp:revision>
  <dcterms:created xsi:type="dcterms:W3CDTF">2018-09-05T01:39:00Z</dcterms:created>
  <dcterms:modified xsi:type="dcterms:W3CDTF">2018-09-05T02:31:00Z</dcterms:modified>
</cp:coreProperties>
</file>